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1" w:name="internship-application-letter"/>
    <w:p>
      <w:pPr>
        <w:pStyle w:val="Heading1"/>
      </w:pPr>
      <w:r>
        <w:t xml:space="preserve">INTERNSHIP APPLICATION LETTER</w:t>
      </w:r>
    </w:p>
    <w:bookmarkStart w:id="20" w:name="university-lecturer-internship-position"/>
    <w:p>
      <w:pPr>
        <w:pStyle w:val="Heading2"/>
      </w:pPr>
      <w:r>
        <w:t xml:space="preserve">University Lecturer Internship Position</w:t>
      </w:r>
    </w:p>
    <w:bookmarkEnd w:id="20"/>
    <w:bookmarkEnd w:id="21"/>
    <w:p>
      <w:pPr>
        <w:pStyle w:val="FirstParagraph"/>
      </w:pPr>
      <w:r>
        <w:t xml:space="preserve">Jane Elizabeth Montgomery</w:t>
      </w:r>
      <w:r>
        <w:br/>
      </w:r>
      <w:r>
        <w:t xml:space="preserve">5500 South Ellis Avenue, Apt. 4B</w:t>
      </w:r>
      <w:r>
        <w:br/>
      </w:r>
      <w:r>
        <w:t xml:space="preserve">Chicago, IL 60637</w:t>
      </w:r>
      <w:r>
        <w:br/>
      </w:r>
      <w:r>
        <w:t xml:space="preserve">(773) 555-1984 | j.montgomery@email.com</w:t>
      </w:r>
    </w:p>
    <w:p>
      <w:pPr>
        <w:pStyle w:val="BodyText"/>
      </w:pPr>
      <w:r>
        <w:t xml:space="preserve">October 26, 2023</w:t>
      </w:r>
    </w:p>
    <w:p>
      <w:pPr>
        <w:pStyle w:val="BodyText"/>
      </w:pPr>
      <w:r>
        <w:t xml:space="preserve">Dr. Alan Thorne</w:t>
      </w:r>
      <w:r>
        <w:br/>
      </w:r>
      <w:r>
        <w:t xml:space="preserve">Director of Academic Internships</w:t>
      </w:r>
      <w:r>
        <w:br/>
      </w:r>
      <w:r>
        <w:t xml:space="preserve">Department of Education &amp; Pedagogy</w:t>
      </w:r>
      <w:r>
        <w:br/>
      </w:r>
      <w:r>
        <w:t xml:space="preserve">University of Chicago</w:t>
      </w:r>
      <w:r>
        <w:br/>
      </w:r>
      <w:r>
        <w:t xml:space="preserve">5801 South Ellis Avenue</w:t>
      </w:r>
      <w:r>
        <w:br/>
      </w:r>
      <w:r>
        <w:t xml:space="preserve">Chicago, IL 60637</w:t>
      </w:r>
    </w:p>
    <w:p>
      <w:pPr>
        <w:pStyle w:val="BodyText"/>
      </w:pPr>
      <w:r>
        <w:t xml:space="preserve">Dear Dr. Thorne,</w:t>
      </w:r>
    </w:p>
    <w:p>
      <w:pPr>
        <w:pStyle w:val="BodyText"/>
      </w:pPr>
      <w:r>
        <w:t xml:space="preserve">It is with profound enthusiasm that I submit my application for the University Lecturer Internship position within your esteemed Department of Education &amp; Pedagogy at the University of Chicago. As a recent Master of Arts graduate in Educational Leadership from Northwestern University, I have meticulously prepared myself to contribute meaningfully to Chicago's dynamic academic ecosystem. This</w:t>
      </w:r>
      <w:r>
        <w:t xml:space="preserve"> </w:t>
      </w:r>
      <w:r>
        <w:rPr>
          <w:bCs/>
          <w:b/>
        </w:rPr>
        <w:t xml:space="preserve">Internship Application Letter</w:t>
      </w:r>
      <w:r>
        <w:t xml:space="preserve"> </w:t>
      </w:r>
      <w:r>
        <w:t xml:space="preserve">represents not merely an application for a position, but my formal commitment to becoming part of the transformative educational narrative that defines higher education in</w:t>
      </w:r>
      <w:r>
        <w:t xml:space="preserve"> </w:t>
      </w:r>
      <w:r>
        <w:rPr>
          <w:bCs/>
          <w:b/>
        </w:rPr>
        <w:t xml:space="preserve">United States Chicago</w:t>
      </w:r>
      <w:r>
        <w:t xml:space="preserve">.</w:t>
      </w:r>
    </w:p>
    <w:p>
      <w:pPr>
        <w:pStyle w:val="BodyText"/>
      </w:pPr>
      <w:r>
        <w:t xml:space="preserve">My academic journey has been intentionally cultivated around pedagogical innovation within urban university settings. At Northwestern, I developed and implemented a culturally responsive curriculum framework for introductory sociology courses—directly aligning with the University of Chicago's renowned commitment to social justice through education. This project required navigating complex classroom dynamics across 12 diverse student cohorts in</w:t>
      </w:r>
      <w:r>
        <w:t xml:space="preserve"> </w:t>
      </w:r>
      <w:r>
        <w:rPr>
          <w:bCs/>
          <w:b/>
        </w:rPr>
        <w:t xml:space="preserve">United States Chicago</w:t>
      </w:r>
      <w:r>
        <w:t xml:space="preserve">'s most vibrant neighborhoods, including Englewood and Humboldt Park. The internship opportunity at your institution represents the ideal next step in my professional development: a structured pathway to refine my teaching methodology under expert mentorship while contributing to the intellectual vibrancy of Chicago's academic community.</w:t>
      </w:r>
    </w:p>
    <w:p>
      <w:pPr>
        <w:pStyle w:val="BodyText"/>
      </w:pPr>
      <w:r>
        <w:t xml:space="preserve">What particularly resonates with me about this</w:t>
      </w:r>
      <w:r>
        <w:t xml:space="preserve"> </w:t>
      </w:r>
      <w:r>
        <w:rPr>
          <w:bCs/>
          <w:b/>
        </w:rPr>
        <w:t xml:space="preserve">University Lecturer</w:t>
      </w:r>
      <w:r>
        <w:t xml:space="preserve"> </w:t>
      </w:r>
      <w:r>
        <w:t xml:space="preserve">internship is your department's pioneering work in community-engaged scholarship. Your recent partnership with the Chicago Public Schools' "College Bound Initiative" exemplifies the kind of impactful educational leadership I aspire to advance. During my graduate practicum at Harper College, I co-designed a civic engagement module where students analyzed local housing policy through historical and sociological lenses—mirroring your department's signature approach. The results demonstrated a 40% increase in student engagement scores across all demographic groups, precisely the type of measurable impact I aim to foster within your internship program.</w:t>
      </w:r>
    </w:p>
    <w:p>
      <w:pPr>
        <w:pStyle w:val="BodyText"/>
      </w:pPr>
      <w:r>
        <w:t xml:space="preserve">Chicago's unique position as a cultural and academic crossroads fundamentally shapes my professional philosophy. As I write this letter from my apartment overlooking Lake Michigan—a view that symbolizes the city's constant evolution—I reflect on how</w:t>
      </w:r>
      <w:r>
        <w:t xml:space="preserve"> </w:t>
      </w:r>
      <w:r>
        <w:rPr>
          <w:bCs/>
          <w:b/>
        </w:rPr>
        <w:t xml:space="preserve">United States Chicago</w:t>
      </w:r>
      <w:r>
        <w:t xml:space="preserve">'s diversity necessitates teaching methodologies that transcend traditional lecture formats. My experience tutoring first-generation college students at the South Side Community Center taught me that effective pedagogy must be contextualized within the lived realities of learners. This understanding directly informs my approach to designing syllabi that integrate neighborhood case studies from neighborhoods like Pilsen and Rogers Park—making</w:t>
      </w:r>
      <w:r>
        <w:t xml:space="preserve"> </w:t>
      </w:r>
      <w:r>
        <w:rPr>
          <w:bCs/>
          <w:b/>
        </w:rPr>
        <w:t xml:space="preserve">University Lecturer</w:t>
      </w:r>
      <w:r>
        <w:t xml:space="preserve"> </w:t>
      </w:r>
      <w:r>
        <w:t xml:space="preserve">training not just an academic exercise, but a community investment.</w:t>
      </w:r>
    </w:p>
    <w:p>
      <w:pPr>
        <w:pStyle w:val="BodyText"/>
      </w:pPr>
      <w:r>
        <w:t xml:space="preserve">The University of Chicago's emphasis on the "Chicago School" of thought—where intellectual rigor meets social responsibility—is deeply compelling to me. In my graduate thesis on "Democratizing Knowledge in Urban Classrooms," I examined how university lecturers can bridge academic theory with community practice. This research, which received the 2023 Graduate Student Research Award from the American Educational Research Association, directly supports your department's strategic goal of creating "university spaces that actively serve as catalysts for civic change." I am particularly eager to contribute to your ongoing initiative examining equity in STEM education through the lens of Chicago's South Side communities.</w:t>
      </w:r>
    </w:p>
    <w:p>
      <w:pPr>
        <w:pStyle w:val="BodyText"/>
      </w:pPr>
      <w:r>
        <w:t xml:space="preserve">My technical competencies extend beyond classroom instruction. I have received advanced training in educational technology through the University of Illinois' Center for Innovation in Teaching &amp; Learning, specializing in digital tools that enhance accessibility for neurodiverse learners—a critical consideration for Chicago's diverse student body. I am proficient in Canvas LMS, Qualtrics for course assessment, and collaborative platforms like Miro that facilitate inclusive discussion. More importantly, I've developed a methodology to assess teaching effectiveness through student voice surveys—methodology I successfully implemented at DePaul University during my undergraduate internship.</w:t>
      </w:r>
    </w:p>
    <w:p>
      <w:pPr>
        <w:pStyle w:val="BodyText"/>
      </w:pPr>
      <w:r>
        <w:t xml:space="preserve">What distinguishes me as a candidate for this</w:t>
      </w:r>
      <w:r>
        <w:t xml:space="preserve"> </w:t>
      </w:r>
      <w:r>
        <w:rPr>
          <w:bCs/>
          <w:b/>
        </w:rPr>
        <w:t xml:space="preserve">Internship Application Letter</w:t>
      </w:r>
      <w:r>
        <w:t xml:space="preserve"> </w:t>
      </w:r>
      <w:r>
        <w:t xml:space="preserve">is my unwavering commitment to the Chicago educational landscape. Having spent seven years volunteering with Chicago Public Schools' "Literacy for Life" program, I understand the unique challenges and opportunities presented by urban university settings in</w:t>
      </w:r>
      <w:r>
        <w:t xml:space="preserve"> </w:t>
      </w:r>
      <w:r>
        <w:rPr>
          <w:bCs/>
          <w:b/>
        </w:rPr>
        <w:t xml:space="preserve">United States Chicago</w:t>
      </w:r>
      <w:r>
        <w:t xml:space="preserve">. My proposed internship project—"Culturally Sustaining Pedagogy in Urban Higher Education"—aims to document best practices from Chicago's community colleges to enrich undergraduate curricula, a proposal I believe would resonate with your department's mission. I have attached a detailed project outline demonstrating how this work would align with the university's strategic priorities.</w:t>
      </w:r>
    </w:p>
    <w:p>
      <w:pPr>
        <w:pStyle w:val="BodyText"/>
      </w:pPr>
      <w:r>
        <w:t xml:space="preserve">The significance of this internship extends beyond personal growth—it represents an opportunity to contribute to Chicago's legacy as America's educational frontier. As you've written in your departmental mission statement, "Chicago is not merely a location; it is the living laboratory for our academic vision." Having immersed myself in this city's intellectual pulse—from lectures at the Cultural Center to workshops at the Hyde Park Art Center—I am prepared to bring that contextual understanding into every classroom interaction. I am eager to learn from your faculty while contributing fresh perspectives shaped by Chicago's unique educational ecosystem.</w:t>
      </w:r>
    </w:p>
    <w:p>
      <w:pPr>
        <w:pStyle w:val="BodyText"/>
      </w:pPr>
      <w:r>
        <w:t xml:space="preserve">Thank you for considering my application for this prestigious University Lecturer Internship. I have attached my resume, academic portfolio, and two letters of recommendation that further detail my qualifications. I welcome the opportunity to discuss how my background in community-centered pedagogy and commitment to educational equity align with your department's vision. Please contact me at your convenience to arrange an interview at your earliest availability—I am available immediately for a virtual or in-person meeting.</w:t>
      </w:r>
    </w:p>
    <w:p>
      <w:pPr>
        <w:pStyle w:val="BodyText"/>
      </w:pPr>
      <w:r>
        <w:t xml:space="preserve">Sincerely,</w:t>
      </w:r>
      <w:r>
        <w:br/>
      </w:r>
      <w:r>
        <w:br/>
      </w:r>
      <w:r>
        <w:t xml:space="preserve">Jane Elizabeth Montgom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3T20:14:06Z</dcterms:created>
  <dcterms:modified xsi:type="dcterms:W3CDTF">2026-07-23T20:14:06Z</dcterms:modified>
</cp:coreProperties>
</file>

<file path=docProps/custom.xml><?xml version="1.0" encoding="utf-8"?>
<Properties xmlns="http://schemas.openxmlformats.org/officeDocument/2006/custom-properties" xmlns:vt="http://schemas.openxmlformats.org/officeDocument/2006/docPropsVTypes"/>
</file>